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953" w:rsidRPr="00A43953" w:rsidRDefault="00A43953" w:rsidP="00A43953">
      <w:pPr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 xml:space="preserve">대한정형외과학회 </w:t>
      </w:r>
      <w:proofErr w:type="spellStart"/>
      <w:r w:rsidRPr="00A43953">
        <w:rPr>
          <w:rFonts w:hint="eastAsia"/>
          <w:b/>
          <w:sz w:val="24"/>
          <w:szCs w:val="24"/>
        </w:rPr>
        <w:t>경기지회</w:t>
      </w:r>
      <w:proofErr w:type="spellEnd"/>
      <w:r>
        <w:rPr>
          <w:rFonts w:hint="eastAsia"/>
          <w:b/>
          <w:sz w:val="24"/>
          <w:szCs w:val="24"/>
        </w:rPr>
        <w:t xml:space="preserve"> 회칙</w:t>
      </w:r>
    </w:p>
    <w:p w:rsidR="00A43953" w:rsidRPr="00A43953" w:rsidRDefault="00A43953" w:rsidP="00A43953">
      <w:pPr>
        <w:ind w:firstLine="800"/>
        <w:jc w:val="right"/>
      </w:pPr>
      <w:r w:rsidRPr="00A43953">
        <w:rPr>
          <w:rFonts w:hint="eastAsia"/>
        </w:rPr>
        <w:t>개정:</w:t>
      </w:r>
    </w:p>
    <w:p w:rsidR="00A43953" w:rsidRPr="00A43953" w:rsidRDefault="00A43953" w:rsidP="00A43953">
      <w:pPr>
        <w:jc w:val="right"/>
      </w:pPr>
      <w:r w:rsidRPr="00A43953">
        <w:tab/>
      </w:r>
      <w:r w:rsidRPr="00A43953">
        <w:tab/>
        <w:t>1</w:t>
      </w:r>
      <w:r w:rsidRPr="00A43953">
        <w:rPr>
          <w:rFonts w:hint="eastAsia"/>
        </w:rPr>
        <w:t>차:</w:t>
      </w:r>
      <w:r w:rsidRPr="00A43953">
        <w:t xml:space="preserve"> 2015.3.14</w:t>
      </w:r>
    </w:p>
    <w:p w:rsidR="00A43953" w:rsidRPr="00A43953" w:rsidRDefault="00A43953" w:rsidP="00A43953">
      <w:pPr>
        <w:jc w:val="right"/>
      </w:pPr>
      <w:r w:rsidRPr="00A43953">
        <w:tab/>
      </w:r>
      <w:r w:rsidRPr="00A43953">
        <w:tab/>
        <w:t>2</w:t>
      </w:r>
      <w:r w:rsidRPr="00A43953">
        <w:rPr>
          <w:rFonts w:hint="eastAsia"/>
        </w:rPr>
        <w:t>차:</w:t>
      </w:r>
      <w:r w:rsidRPr="00A43953">
        <w:t xml:space="preserve"> 2017.3.18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 xml:space="preserve">제 </w:t>
      </w:r>
      <w:r w:rsidRPr="00A43953">
        <w:rPr>
          <w:b/>
          <w:sz w:val="24"/>
          <w:szCs w:val="24"/>
        </w:rPr>
        <w:t>1</w:t>
      </w:r>
      <w:r w:rsidRPr="00A43953">
        <w:rPr>
          <w:rFonts w:hint="eastAsia"/>
          <w:b/>
          <w:sz w:val="24"/>
          <w:szCs w:val="24"/>
        </w:rPr>
        <w:t xml:space="preserve"> 장 총칙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1 조 </w:t>
      </w:r>
      <w:r w:rsidRPr="00A43953">
        <w:t>(</w:t>
      </w:r>
      <w:r w:rsidRPr="00A43953">
        <w:rPr>
          <w:rFonts w:hint="eastAsia"/>
        </w:rPr>
        <w:t>명칭)</w:t>
      </w:r>
    </w:p>
    <w:p w:rsidR="00A43953" w:rsidRPr="00A43953" w:rsidRDefault="00A43953" w:rsidP="00A43953">
      <w:r w:rsidRPr="00A43953">
        <w:t xml:space="preserve"> </w:t>
      </w:r>
      <w:r w:rsidRPr="00A43953">
        <w:rPr>
          <w:rFonts w:hint="eastAsia"/>
        </w:rPr>
        <w:t xml:space="preserve">본 회는 중앙회인 대한정형외과학회의 지역 학회로서 대한정형외과학회 </w:t>
      </w:r>
      <w:proofErr w:type="spellStart"/>
      <w:r w:rsidRPr="00A43953">
        <w:rPr>
          <w:rFonts w:hint="eastAsia"/>
        </w:rPr>
        <w:t>경기지회</w:t>
      </w:r>
      <w:proofErr w:type="spellEnd"/>
      <w:r w:rsidRPr="00A43953">
        <w:rPr>
          <w:rFonts w:hint="eastAsia"/>
        </w:rPr>
        <w:t xml:space="preserve">  (이하 본회)라 칭한다.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2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소재지)</w:t>
      </w:r>
    </w:p>
    <w:p w:rsidR="00A43953" w:rsidRPr="00A43953" w:rsidRDefault="00A43953" w:rsidP="00A43953">
      <w:r w:rsidRPr="00A43953">
        <w:t xml:space="preserve"> </w:t>
      </w:r>
      <w:r w:rsidRPr="00A43953">
        <w:rPr>
          <w:rFonts w:hint="eastAsia"/>
        </w:rPr>
        <w:t>본회의 본부를 경기도에 두며 지부를 경기도 내에 둘 수 있다.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>3</w:t>
      </w:r>
      <w:r w:rsidRPr="00A43953">
        <w:rPr>
          <w:rFonts w:hint="eastAsia"/>
        </w:rPr>
        <w:t xml:space="preserve"> 조 (목적)</w:t>
      </w:r>
    </w:p>
    <w:p w:rsidR="00A43953" w:rsidRPr="00A43953" w:rsidRDefault="00A43953" w:rsidP="00A43953">
      <w:r w:rsidRPr="00A43953">
        <w:t xml:space="preserve">본회는 </w:t>
      </w:r>
      <w:proofErr w:type="spellStart"/>
      <w:r w:rsidRPr="00A43953">
        <w:t>정형외과학의</w:t>
      </w:r>
      <w:proofErr w:type="spellEnd"/>
      <w:r w:rsidRPr="00A43953">
        <w:t xml:space="preserve"> 연구 발전과 학문을 통한 회원 상호간의 친목을 도모함을 목적으로 하며 대한정형외과학회 및 경기도 </w:t>
      </w:r>
      <w:proofErr w:type="spellStart"/>
      <w:r w:rsidRPr="00A43953">
        <w:t>의사회와</w:t>
      </w:r>
      <w:proofErr w:type="spellEnd"/>
      <w:r w:rsidRPr="00A43953">
        <w:t xml:space="preserve"> 유기적인 관계를 갖는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 xml:space="preserve">제 </w:t>
      </w:r>
      <w:r w:rsidRPr="00A43953">
        <w:rPr>
          <w:b/>
          <w:sz w:val="24"/>
          <w:szCs w:val="24"/>
        </w:rPr>
        <w:t xml:space="preserve">2 </w:t>
      </w:r>
      <w:r w:rsidRPr="00A43953">
        <w:rPr>
          <w:rFonts w:hint="eastAsia"/>
          <w:b/>
          <w:sz w:val="24"/>
          <w:szCs w:val="24"/>
        </w:rPr>
        <w:t>장 회원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4 </w:t>
      </w:r>
      <w:r w:rsidRPr="00A43953">
        <w:rPr>
          <w:rFonts w:hint="eastAsia"/>
        </w:rPr>
        <w:t>조 (회원)</w:t>
      </w:r>
    </w:p>
    <w:p w:rsidR="00A43953" w:rsidRPr="00A43953" w:rsidRDefault="00A43953" w:rsidP="00A43953">
      <w:r w:rsidRPr="00A43953">
        <w:rPr>
          <w:rFonts w:hint="eastAsia"/>
        </w:rPr>
        <w:t>본회는 다음의 회원으로 구성한다.</w:t>
      </w:r>
    </w:p>
    <w:p w:rsidR="00A43953" w:rsidRPr="00A43953" w:rsidRDefault="00A43953" w:rsidP="00A43953">
      <w:r w:rsidRPr="00A43953">
        <w:rPr>
          <w:rFonts w:hint="eastAsia"/>
        </w:rPr>
        <w:t>1. 정회원:</w:t>
      </w:r>
      <w:r w:rsidRPr="00A43953">
        <w:t xml:space="preserve"> </w:t>
      </w:r>
    </w:p>
    <w:p w:rsidR="00A43953" w:rsidRPr="00A43953" w:rsidRDefault="00A43953" w:rsidP="00A43953">
      <w:r w:rsidRPr="00A43953">
        <w:rPr>
          <w:rFonts w:hint="eastAsia"/>
        </w:rPr>
        <w:t xml:space="preserve">경기지역에서 활동하는 대한정형외과학회 회원으로서 </w:t>
      </w:r>
      <w:r w:rsidRPr="00A43953">
        <w:t>본회의 목적에 찬동</w:t>
      </w:r>
      <w:r w:rsidRPr="00A43953">
        <w:rPr>
          <w:rFonts w:hint="eastAsia"/>
        </w:rPr>
        <w:t>하는 자</w:t>
      </w:r>
    </w:p>
    <w:p w:rsidR="00A43953" w:rsidRPr="00A43953" w:rsidRDefault="00A43953" w:rsidP="00A43953">
      <w:r w:rsidRPr="00A43953">
        <w:t>2</w:t>
      </w:r>
      <w:r w:rsidRPr="00A43953">
        <w:rPr>
          <w:rFonts w:hint="eastAsia"/>
        </w:rPr>
        <w:t>.</w:t>
      </w:r>
      <w:r w:rsidRPr="00A43953">
        <w:t xml:space="preserve"> </w:t>
      </w:r>
      <w:r w:rsidRPr="00A43953">
        <w:rPr>
          <w:rFonts w:hint="eastAsia"/>
        </w:rPr>
        <w:t>준회원:</w:t>
      </w:r>
      <w:r w:rsidRPr="00A43953">
        <w:t xml:space="preserve"> </w:t>
      </w:r>
    </w:p>
    <w:p w:rsidR="00A43953" w:rsidRPr="00A43953" w:rsidRDefault="00A43953" w:rsidP="00A43953">
      <w:r w:rsidRPr="00A43953">
        <w:rPr>
          <w:rFonts w:hint="eastAsia"/>
        </w:rPr>
        <w:t xml:space="preserve">경기지역에서 활동하는 대한정형외과학회 준회원 </w:t>
      </w:r>
    </w:p>
    <w:p w:rsidR="00A43953" w:rsidRPr="00A43953" w:rsidRDefault="00A43953" w:rsidP="00A43953"/>
    <w:p w:rsidR="00A43953" w:rsidRPr="00A43953" w:rsidRDefault="00A43953" w:rsidP="00A43953">
      <w:pPr>
        <w:ind w:left="200" w:hangingChars="100" w:hanging="200"/>
      </w:pPr>
      <w:r w:rsidRPr="00A43953">
        <w:lastRenderedPageBreak/>
        <w:t xml:space="preserve">3. </w:t>
      </w:r>
      <w:r w:rsidRPr="00A43953">
        <w:rPr>
          <w:rFonts w:hint="eastAsia"/>
        </w:rPr>
        <w:t>명예회원:</w:t>
      </w:r>
      <w:r w:rsidRPr="00A43953">
        <w:t xml:space="preserve"> </w:t>
      </w:r>
    </w:p>
    <w:p w:rsidR="00A43953" w:rsidRPr="00A43953" w:rsidRDefault="00A43953" w:rsidP="00A43953">
      <w:pPr>
        <w:ind w:firstLineChars="100" w:firstLine="200"/>
      </w:pPr>
      <w:r w:rsidRPr="00A43953">
        <w:t>본회</w:t>
      </w:r>
      <w:r w:rsidRPr="00A43953">
        <w:rPr>
          <w:rFonts w:hint="eastAsia"/>
        </w:rPr>
        <w:t xml:space="preserve"> 또는 의학계에 </w:t>
      </w:r>
      <w:r w:rsidRPr="00A43953">
        <w:t>공</w:t>
      </w:r>
      <w:r w:rsidRPr="00A43953">
        <w:rPr>
          <w:rFonts w:hint="eastAsia"/>
        </w:rPr>
        <w:t>헌이 현저한 국내외 인사로서 이사회 추천에 의하여 총회의 인준을 받은 자</w:t>
      </w:r>
    </w:p>
    <w:p w:rsidR="00A43953" w:rsidRPr="00A43953" w:rsidRDefault="00A43953" w:rsidP="00A43953">
      <w:pPr>
        <w:ind w:left="200" w:hangingChars="100" w:hanging="200"/>
      </w:pPr>
      <w:r w:rsidRPr="00A43953">
        <w:t xml:space="preserve">4. </w:t>
      </w:r>
      <w:r w:rsidRPr="00A43953">
        <w:rPr>
          <w:rFonts w:hint="eastAsia"/>
        </w:rPr>
        <w:t>특별회원:</w:t>
      </w:r>
    </w:p>
    <w:p w:rsidR="00A43953" w:rsidRPr="00A43953" w:rsidRDefault="00A43953" w:rsidP="00A43953">
      <w:pPr>
        <w:ind w:firstLineChars="100" w:firstLine="200"/>
      </w:pPr>
      <w:r w:rsidRPr="00A43953">
        <w:rPr>
          <w:rFonts w:hint="eastAsia"/>
        </w:rPr>
        <w:t>경기지역 이외의 국내외에 거주하는 대한정형외과학회 회원으로서 본회의 목적에 찬동하고 입회를 희망하여 이사회에서 허가를 받은 자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5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회원의 권리 및 의무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정회원은 본회의 선거권</w:t>
      </w:r>
      <w:r w:rsidRPr="00A43953">
        <w:rPr>
          <w:rFonts w:hint="eastAsia"/>
        </w:rPr>
        <w:t xml:space="preserve">, </w:t>
      </w:r>
      <w:r w:rsidRPr="00A43953">
        <w:t>피선거권 및 의결권을 갖고 있으며</w:t>
      </w:r>
      <w:r w:rsidRPr="00A43953">
        <w:rPr>
          <w:rFonts w:hint="eastAsia"/>
        </w:rPr>
        <w:t>, 회비 납부의 의무가 있다.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준회원</w:t>
      </w:r>
      <w:r w:rsidRPr="00A43953">
        <w:rPr>
          <w:rFonts w:hint="eastAsia"/>
        </w:rPr>
        <w:t xml:space="preserve">, </w:t>
      </w:r>
      <w:r w:rsidRPr="00A43953">
        <w:t>명예회원</w:t>
      </w:r>
      <w:r w:rsidRPr="00A43953">
        <w:rPr>
          <w:rFonts w:hint="eastAsia"/>
        </w:rPr>
        <w:t xml:space="preserve">, </w:t>
      </w:r>
      <w:r w:rsidRPr="00A43953">
        <w:t>특별회원은 선거권</w:t>
      </w:r>
      <w:r w:rsidRPr="00A43953">
        <w:rPr>
          <w:rFonts w:hint="eastAsia"/>
        </w:rPr>
        <w:t xml:space="preserve">, </w:t>
      </w:r>
      <w:r w:rsidRPr="00A43953">
        <w:t>피선거권 및 의결권을 제외하고는 정회원과 동일한 권리</w:t>
      </w:r>
      <w:r w:rsidRPr="00A43953">
        <w:rPr>
          <w:rFonts w:hint="eastAsia"/>
        </w:rPr>
        <w:t xml:space="preserve">, </w:t>
      </w:r>
      <w:r w:rsidRPr="00A43953">
        <w:t>의무를 갖는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3. 본회에서 주관하는 </w:t>
      </w:r>
      <w:r w:rsidRPr="00A43953">
        <w:t>연수교육</w:t>
      </w:r>
      <w:r w:rsidRPr="00A43953">
        <w:rPr>
          <w:rFonts w:hint="eastAsia"/>
        </w:rPr>
        <w:t>에 참석하여야</w:t>
      </w:r>
      <w:r>
        <w:rPr>
          <w:rFonts w:hint="eastAsia"/>
        </w:rPr>
        <w:t xml:space="preserve"> </w:t>
      </w:r>
      <w:r w:rsidRPr="00A43953">
        <w:rPr>
          <w:rFonts w:hint="eastAsia"/>
        </w:rPr>
        <w:t>한다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6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상벌규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본회의 발전에 공로가 현저한 자는 이사회의 결의에 의하여 정기 총회에서 포상 할 수 있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t>2</w:t>
      </w:r>
      <w:r w:rsidRPr="00A43953">
        <w:rPr>
          <w:rFonts w:hint="eastAsia"/>
        </w:rPr>
        <w:t xml:space="preserve">. </w:t>
      </w:r>
      <w:r w:rsidRPr="00A43953">
        <w:t>회원으로서 의사의 윤리에 위배된 행위를 하거나</w:t>
      </w:r>
      <w:r w:rsidRPr="00A43953">
        <w:rPr>
          <w:rFonts w:hint="eastAsia"/>
        </w:rPr>
        <w:t xml:space="preserve">, </w:t>
      </w:r>
      <w:r w:rsidRPr="00A43953">
        <w:t>의무를 수행하지 않음으로 인하여 본 회에 대하여 명예 훼손 혹은 재산상 손해를 초래한 자는 이사회의 결의에 따라 징계</w:t>
      </w:r>
      <w:r w:rsidRPr="00A43953">
        <w:rPr>
          <w:rFonts w:hint="eastAsia"/>
        </w:rPr>
        <w:t>처</w:t>
      </w:r>
      <w:r w:rsidRPr="00A43953">
        <w:t>분</w:t>
      </w:r>
      <w:r w:rsidRPr="00A43953">
        <w:rPr>
          <w:rFonts w:hint="eastAsia"/>
        </w:rPr>
        <w:t>(</w:t>
      </w:r>
      <w:r w:rsidRPr="00A43953">
        <w:t>손해배상</w:t>
      </w:r>
      <w:r w:rsidRPr="00A43953">
        <w:rPr>
          <w:rFonts w:hint="eastAsia"/>
        </w:rPr>
        <w:t xml:space="preserve">, </w:t>
      </w:r>
      <w:r w:rsidRPr="00A43953">
        <w:t>경고</w:t>
      </w:r>
      <w:r w:rsidRPr="00A43953">
        <w:rPr>
          <w:rFonts w:hint="eastAsia"/>
        </w:rPr>
        <w:t xml:space="preserve">, </w:t>
      </w:r>
      <w:r w:rsidRPr="00A43953">
        <w:t>정직</w:t>
      </w:r>
      <w:r w:rsidRPr="00A43953">
        <w:rPr>
          <w:rFonts w:hint="eastAsia"/>
        </w:rPr>
        <w:t xml:space="preserve">, </w:t>
      </w:r>
      <w:r w:rsidRPr="00A43953">
        <w:t>제명 등</w:t>
      </w:r>
      <w:r w:rsidRPr="00A43953">
        <w:rPr>
          <w:rFonts w:hint="eastAsia"/>
        </w:rPr>
        <w:t xml:space="preserve">)을 </w:t>
      </w:r>
      <w:r w:rsidRPr="00A43953">
        <w:t>할 수 있다</w:t>
      </w:r>
      <w:r w:rsidRPr="00A43953">
        <w:rPr>
          <w:rFonts w:hint="eastAsia"/>
        </w:rPr>
        <w:t>.</w:t>
      </w:r>
    </w:p>
    <w:p w:rsidR="00A43953" w:rsidRDefault="00A43953" w:rsidP="00A43953">
      <w:pPr>
        <w:ind w:firstLine="800"/>
        <w:rPr>
          <w:b/>
          <w:sz w:val="24"/>
          <w:szCs w:val="24"/>
        </w:rPr>
      </w:pP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3</w:t>
      </w:r>
      <w:r w:rsidRPr="00A43953">
        <w:rPr>
          <w:b/>
          <w:sz w:val="24"/>
          <w:szCs w:val="24"/>
        </w:rPr>
        <w:t xml:space="preserve"> 장 사업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7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정례사업</w:t>
      </w:r>
      <w:r w:rsidRPr="00A43953">
        <w:rPr>
          <w:rFonts w:hint="eastAsia"/>
        </w:rPr>
        <w:t>)</w:t>
      </w:r>
    </w:p>
    <w:p w:rsidR="00A43953" w:rsidRPr="00A43953" w:rsidRDefault="00A43953" w:rsidP="00A43953">
      <w:pPr>
        <w:ind w:firstLineChars="100" w:firstLine="200"/>
      </w:pPr>
      <w:r w:rsidRPr="00A43953">
        <w:t>본회의 목적을 달성하기 위하여 다음의 사업을 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proofErr w:type="spellStart"/>
      <w:r w:rsidRPr="00A43953">
        <w:t>정형외과학</w:t>
      </w:r>
      <w:proofErr w:type="spellEnd"/>
      <w:r w:rsidRPr="00A43953">
        <w:t xml:space="preserve"> 연구발표 및 학술강연회 개최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proofErr w:type="spellStart"/>
      <w:r w:rsidRPr="00A43953">
        <w:t>제반간행물</w:t>
      </w:r>
      <w:proofErr w:type="spellEnd"/>
      <w:r w:rsidRPr="00A43953">
        <w:t xml:space="preserve"> 발간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지역 회원간에 친목 강화</w:t>
      </w:r>
    </w:p>
    <w:p w:rsidR="00A43953" w:rsidRPr="00A43953" w:rsidRDefault="00A43953" w:rsidP="00A43953">
      <w:r w:rsidRPr="00A43953">
        <w:rPr>
          <w:rFonts w:hint="eastAsia"/>
        </w:rPr>
        <w:t xml:space="preserve">4. </w:t>
      </w:r>
      <w:r w:rsidRPr="00A43953">
        <w:t>연수교육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8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수시사업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 </w:t>
      </w:r>
      <w:r w:rsidRPr="00A43953">
        <w:t>전</w:t>
      </w:r>
      <w:r w:rsidRPr="00A43953">
        <w:rPr>
          <w:rFonts w:hint="eastAsia"/>
        </w:rPr>
        <w:t xml:space="preserve"> </w:t>
      </w:r>
      <w:r w:rsidRPr="00A43953">
        <w:t>조의 정례</w:t>
      </w:r>
      <w:r w:rsidRPr="00A43953">
        <w:rPr>
          <w:rFonts w:hint="eastAsia"/>
        </w:rPr>
        <w:t>사업</w:t>
      </w:r>
      <w:r w:rsidRPr="00A43953">
        <w:t xml:space="preserve"> 이외에 이사회 또는 총회의 결의에 따라 필요하다고 인정한 각종사업을 집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4</w:t>
      </w:r>
      <w:r w:rsidRPr="00A43953">
        <w:rPr>
          <w:b/>
          <w:sz w:val="24"/>
          <w:szCs w:val="24"/>
        </w:rPr>
        <w:t xml:space="preserve"> 장 임원</w:t>
      </w:r>
    </w:p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9</w:t>
      </w:r>
      <w:r w:rsidRPr="00A43953">
        <w:t xml:space="preserve"> 조</w:t>
      </w:r>
      <w:r w:rsidRPr="00A43953">
        <w:rPr>
          <w:rFonts w:hint="eastAsia"/>
        </w:rPr>
        <w:t xml:space="preserve"> (</w:t>
      </w:r>
      <w:r w:rsidRPr="00A43953">
        <w:t>임원</w:t>
      </w:r>
      <w:r w:rsidRPr="00A43953">
        <w:rPr>
          <w:rFonts w:hint="eastAsia"/>
        </w:rPr>
        <w:t>)</w:t>
      </w:r>
    </w:p>
    <w:p w:rsidR="00A43953" w:rsidRPr="00A43953" w:rsidRDefault="00A43953" w:rsidP="00A43953">
      <w:pPr>
        <w:ind w:firstLineChars="100" w:firstLine="200"/>
      </w:pPr>
      <w:r w:rsidRPr="00A43953">
        <w:t>본회는</w:t>
      </w:r>
      <w:r w:rsidRPr="00A43953">
        <w:rPr>
          <w:rFonts w:hint="eastAsia"/>
        </w:rPr>
        <w:t xml:space="preserve"> 업무를 수행하기 위해 다음의 임원을 둔다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 xml:space="preserve">회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2.</w:t>
      </w:r>
      <w:r w:rsidRPr="00A43953">
        <w:rPr>
          <w:rFonts w:hint="eastAsia"/>
        </w:rPr>
        <w:t xml:space="preserve"> </w:t>
      </w:r>
      <w:r w:rsidRPr="00A43953">
        <w:t>차기</w:t>
      </w:r>
      <w:r w:rsidRPr="00A43953">
        <w:rPr>
          <w:rFonts w:hint="eastAsia"/>
        </w:rPr>
        <w:t xml:space="preserve"> </w:t>
      </w:r>
      <w:r w:rsidRPr="00A43953">
        <w:t xml:space="preserve">회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3</w:t>
      </w:r>
      <w:r w:rsidRPr="00A43953">
        <w:rPr>
          <w:rFonts w:hint="eastAsia"/>
        </w:rPr>
        <w:t xml:space="preserve">. </w:t>
      </w:r>
      <w:r w:rsidRPr="00A43953">
        <w:t xml:space="preserve">이사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4</w:t>
      </w:r>
      <w:r w:rsidRPr="00A43953">
        <w:rPr>
          <w:rFonts w:hint="eastAsia"/>
        </w:rPr>
        <w:t xml:space="preserve">. </w:t>
      </w:r>
      <w:r w:rsidRPr="00A43953">
        <w:t>차기</w:t>
      </w:r>
      <w:r w:rsidRPr="00A43953">
        <w:rPr>
          <w:rFonts w:hint="eastAsia"/>
        </w:rPr>
        <w:t xml:space="preserve"> </w:t>
      </w:r>
      <w:r w:rsidRPr="00A43953">
        <w:t xml:space="preserve">이사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5</w:t>
      </w:r>
      <w:r w:rsidRPr="00A43953">
        <w:rPr>
          <w:rFonts w:hint="eastAsia"/>
        </w:rPr>
        <w:t xml:space="preserve">. </w:t>
      </w:r>
      <w:r w:rsidRPr="00A43953">
        <w:t>이사</w:t>
      </w:r>
      <w:r w:rsidRPr="00A43953">
        <w:rPr>
          <w:rFonts w:hint="eastAsia"/>
        </w:rPr>
        <w:t xml:space="preserve"> (평의원)</w:t>
      </w:r>
      <w:r w:rsidRPr="00A43953">
        <w:t xml:space="preserve"> 25명 내외</w:t>
      </w:r>
      <w:r w:rsidRPr="00A43953">
        <w:rPr>
          <w:rFonts w:hint="eastAsia"/>
        </w:rPr>
        <w:t>(</w:t>
      </w:r>
      <w:r w:rsidRPr="00A43953">
        <w:t>학술</w:t>
      </w:r>
      <w:r w:rsidRPr="00A43953">
        <w:rPr>
          <w:rFonts w:hint="eastAsia"/>
        </w:rPr>
        <w:t xml:space="preserve">, </w:t>
      </w:r>
      <w:r w:rsidRPr="00A43953">
        <w:t>재무</w:t>
      </w:r>
      <w:r w:rsidRPr="00A43953">
        <w:rPr>
          <w:rFonts w:hint="eastAsia"/>
        </w:rPr>
        <w:t xml:space="preserve">, </w:t>
      </w:r>
      <w:r w:rsidRPr="00A43953">
        <w:t>기획</w:t>
      </w:r>
      <w:r w:rsidRPr="00A43953">
        <w:rPr>
          <w:rFonts w:hint="eastAsia"/>
        </w:rPr>
        <w:t xml:space="preserve">, </w:t>
      </w:r>
      <w:r w:rsidRPr="00A43953">
        <w:t>홍보</w:t>
      </w:r>
      <w:r w:rsidRPr="00A43953">
        <w:rPr>
          <w:rFonts w:hint="eastAsia"/>
        </w:rPr>
        <w:t>, 법제,</w:t>
      </w:r>
      <w:r w:rsidRPr="00A43953">
        <w:t xml:space="preserve"> </w:t>
      </w:r>
      <w:r w:rsidRPr="00A43953">
        <w:rPr>
          <w:rFonts w:hint="eastAsia"/>
        </w:rPr>
        <w:t>총무이사)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. </w:t>
      </w:r>
      <w:r w:rsidRPr="00A43953">
        <w:t xml:space="preserve">감사 </w:t>
      </w:r>
      <w:r w:rsidRPr="00A43953">
        <w:rPr>
          <w:rFonts w:hint="eastAsia"/>
        </w:rPr>
        <w:t>2</w:t>
      </w:r>
      <w:r w:rsidRPr="00A43953">
        <w:t>명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 본회는 지부의 업무를 수행하기 위해서 다음의 임원을 둘 수 있다.</w:t>
      </w:r>
    </w:p>
    <w:p w:rsidR="00A43953" w:rsidRPr="00A43953" w:rsidRDefault="00A43953" w:rsidP="00A43953">
      <w:r w:rsidRPr="00A43953">
        <w:t xml:space="preserve">1. </w:t>
      </w:r>
      <w:r w:rsidRPr="00A43953">
        <w:rPr>
          <w:rFonts w:hint="eastAsia"/>
        </w:rPr>
        <w:t xml:space="preserve">부회장 </w:t>
      </w:r>
      <w:r w:rsidRPr="00A43953">
        <w:t>(</w:t>
      </w:r>
      <w:r w:rsidRPr="00A43953">
        <w:rPr>
          <w:rFonts w:hint="eastAsia"/>
        </w:rPr>
        <w:t>각 지부의 지부장)</w:t>
      </w:r>
    </w:p>
    <w:p w:rsidR="00A43953" w:rsidRPr="00A43953" w:rsidRDefault="00A43953" w:rsidP="00A43953">
      <w:r w:rsidRPr="00A43953">
        <w:rPr>
          <w:rFonts w:hint="eastAsia"/>
        </w:rPr>
        <w:t xml:space="preserve">2. 간사 </w:t>
      </w:r>
      <w:r w:rsidRPr="00A43953">
        <w:t>(</w:t>
      </w:r>
      <w:r w:rsidRPr="00A43953">
        <w:rPr>
          <w:rFonts w:hint="eastAsia"/>
        </w:rPr>
        <w:t>각 지부의 총무)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>제</w:t>
      </w:r>
      <w:r w:rsidRPr="00A43953">
        <w:t xml:space="preserve"> 10 조 (임원</w:t>
      </w:r>
      <w:r w:rsidRPr="00A43953">
        <w:rPr>
          <w:rFonts w:hint="eastAsia"/>
        </w:rPr>
        <w:t xml:space="preserve">의 </w:t>
      </w:r>
      <w:r w:rsidRPr="00A43953">
        <w:t>선출)</w:t>
      </w:r>
    </w:p>
    <w:p w:rsidR="00A43953" w:rsidRPr="00A43953" w:rsidRDefault="00A43953" w:rsidP="00A43953">
      <w:r w:rsidRPr="00A43953">
        <w:rPr>
          <w:rFonts w:hint="eastAsia"/>
        </w:rPr>
        <w:t>1. 이사장은 차기 이사장이 승계한다.</w:t>
      </w:r>
    </w:p>
    <w:p w:rsidR="00A43953" w:rsidRPr="00A43953" w:rsidRDefault="00A43953" w:rsidP="00A43953">
      <w:r w:rsidRPr="00A43953">
        <w:t>2. 회장, 차기</w:t>
      </w:r>
      <w:r w:rsidRPr="00A43953">
        <w:rPr>
          <w:rFonts w:hint="eastAsia"/>
        </w:rPr>
        <w:t xml:space="preserve"> </w:t>
      </w:r>
      <w:r w:rsidRPr="00A43953">
        <w:t>이사장 및 감사는 이사회에서 추천하고 총회의 인준을 받는다.</w:t>
      </w:r>
    </w:p>
    <w:p w:rsidR="00A43953" w:rsidRPr="00A43953" w:rsidRDefault="00A43953" w:rsidP="00A43953">
      <w:r w:rsidRPr="00A43953">
        <w:t xml:space="preserve">3. 이사는 이사장이 회장과 협의하여 </w:t>
      </w:r>
      <w:r w:rsidRPr="00A43953">
        <w:rPr>
          <w:rFonts w:hint="eastAsia"/>
        </w:rPr>
        <w:t xml:space="preserve">전체 이사의 </w:t>
      </w:r>
      <w:r w:rsidRPr="00A43953">
        <w:t>1/2 이내에서 교체할 수 있다.</w:t>
      </w:r>
    </w:p>
    <w:p w:rsidR="00A43953" w:rsidRPr="00A43953" w:rsidRDefault="00A43953" w:rsidP="00A43953">
      <w:r w:rsidRPr="00A43953">
        <w:t>4. 감사는 2</w:t>
      </w:r>
      <w:r w:rsidRPr="00A43953">
        <w:rPr>
          <w:rFonts w:hint="eastAsia"/>
        </w:rPr>
        <w:t>명으로 한다.</w:t>
      </w:r>
    </w:p>
    <w:p w:rsidR="00A43953" w:rsidRPr="00A43953" w:rsidRDefault="00A43953" w:rsidP="00A43953">
      <w:r w:rsidRPr="00A43953">
        <w:t xml:space="preserve">5. </w:t>
      </w:r>
      <w:r w:rsidRPr="00A43953">
        <w:rPr>
          <w:rFonts w:hint="eastAsia"/>
        </w:rPr>
        <w:t>지부의 업무를 수행하기 위한 지부장(부회장)은 지부에서 추천하여 이사회의 인준을 받는다.</w:t>
      </w:r>
    </w:p>
    <w:p w:rsidR="00A43953" w:rsidRPr="00A43953" w:rsidRDefault="00A43953" w:rsidP="00A43953">
      <w:r w:rsidRPr="00A43953">
        <w:t xml:space="preserve">6. </w:t>
      </w:r>
      <w:r w:rsidRPr="00A43953">
        <w:rPr>
          <w:rFonts w:hint="eastAsia"/>
        </w:rPr>
        <w:t xml:space="preserve">지부의 업무를 수행하기 위한 간사는 인준된 부회장(지부장)이 이사회의 동의를 얻어 임명한다. 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lastRenderedPageBreak/>
        <w:t>제</w:t>
      </w:r>
      <w:r w:rsidRPr="00A43953">
        <w:t xml:space="preserve"> 11 조 (임원</w:t>
      </w:r>
      <w:r w:rsidRPr="00A43953">
        <w:rPr>
          <w:rFonts w:hint="eastAsia"/>
        </w:rPr>
        <w:t>의 임기</w:t>
      </w:r>
      <w:r w:rsidRPr="00A43953">
        <w:t>)</w:t>
      </w:r>
    </w:p>
    <w:p w:rsidR="00A43953" w:rsidRPr="00A43953" w:rsidRDefault="00A43953" w:rsidP="00A43953">
      <w:r w:rsidRPr="00A43953">
        <w:t>1. 회장 및 이사장의 임기는 1년으로 하며 이사 및 감사의 임기는 2년으로 한다.</w:t>
      </w:r>
    </w:p>
    <w:p w:rsidR="00A43953" w:rsidRPr="00A43953" w:rsidRDefault="00A43953" w:rsidP="00A43953">
      <w:r w:rsidRPr="00A43953">
        <w:rPr>
          <w:rFonts w:hint="eastAsia"/>
        </w:rPr>
        <w:t>단</w:t>
      </w:r>
      <w:r w:rsidRPr="00A43953">
        <w:t>, 회장 및 이사장은 1회에 한하여 중임할 수 있</w:t>
      </w:r>
      <w:r w:rsidRPr="00A43953">
        <w:rPr>
          <w:rFonts w:hint="eastAsia"/>
        </w:rPr>
        <w:t>으며,</w:t>
      </w:r>
      <w:r w:rsidRPr="00A43953">
        <w:t xml:space="preserve"> </w:t>
      </w:r>
      <w:r w:rsidRPr="00A43953">
        <w:rPr>
          <w:rFonts w:hint="eastAsia"/>
        </w:rPr>
        <w:t>감사는 연임할 수 있다</w:t>
      </w:r>
      <w:r w:rsidRPr="00A43953">
        <w:t>.</w:t>
      </w:r>
    </w:p>
    <w:p w:rsidR="00A43953" w:rsidRPr="00A43953" w:rsidRDefault="00A43953" w:rsidP="00A43953">
      <w:r w:rsidRPr="00A43953">
        <w:t xml:space="preserve">2. </w:t>
      </w:r>
      <w:r w:rsidRPr="00A43953">
        <w:rPr>
          <w:rFonts w:hint="eastAsia"/>
        </w:rPr>
        <w:t>보선된 임원의 임기는 전임자의 잔여기간으로 한다.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12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임원의 임무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회장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본 회를 대표하고 총회를 소집하여 그 의장이 </w:t>
      </w:r>
      <w:r w:rsidRPr="00A43953">
        <w:rPr>
          <w:rFonts w:hint="eastAsia"/>
        </w:rPr>
        <w:t>되며 정기학술대회의 대회장이 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회장은 업무상 이사회,</w:t>
      </w:r>
      <w:r w:rsidRPr="00A43953">
        <w:t xml:space="preserve"> </w:t>
      </w:r>
      <w:r w:rsidRPr="00A43953">
        <w:rPr>
          <w:rFonts w:hint="eastAsia"/>
        </w:rPr>
        <w:t>각 위원회 및 지부에 참석하여 의견을 개진할 수 있다.</w:t>
      </w:r>
    </w:p>
    <w:p w:rsidR="00A43953" w:rsidRPr="00A43953" w:rsidRDefault="00A43953" w:rsidP="00A43953">
      <w:r w:rsidRPr="00A43953">
        <w:rPr>
          <w:rFonts w:hint="eastAsia"/>
        </w:rPr>
        <w:t>2. 차기 회장의 임무</w:t>
      </w:r>
    </w:p>
    <w:p w:rsidR="00A43953" w:rsidRPr="00A43953" w:rsidRDefault="00A43953" w:rsidP="00A43953">
      <w:pPr>
        <w:ind w:firstLineChars="100" w:firstLine="200"/>
      </w:pPr>
      <w:r w:rsidRPr="00A43953">
        <w:rPr>
          <w:rFonts w:hint="eastAsia"/>
        </w:rPr>
        <w:t xml:space="preserve">차기 회장은 회장 임기 만료 시 회장직을 승계 한다. </w:t>
      </w:r>
    </w:p>
    <w:p w:rsidR="00A43953" w:rsidRPr="00A43953" w:rsidRDefault="00A43953" w:rsidP="00A43953">
      <w:r w:rsidRPr="00A43953">
        <w:t>3</w:t>
      </w:r>
      <w:r w:rsidRPr="00A43953">
        <w:rPr>
          <w:rFonts w:hint="eastAsia"/>
        </w:rPr>
        <w:t xml:space="preserve">. </w:t>
      </w:r>
      <w:r w:rsidRPr="00A43953">
        <w:t>이사장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 xml:space="preserve">가. </w:t>
      </w:r>
      <w:r w:rsidRPr="00A43953">
        <w:t>회무를 관장하고 이사회를 소집하여 그 의장이 되며</w:t>
      </w:r>
      <w:r w:rsidRPr="00A43953">
        <w:rPr>
          <w:rFonts w:hint="eastAsia"/>
        </w:rPr>
        <w:t>, 각 위원회 및 지부에 참석하여 의견을 개진할 수 있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회장 유고</w:t>
      </w:r>
      <w:r w:rsidRPr="00A43953">
        <w:rPr>
          <w:rFonts w:hint="eastAsia"/>
        </w:rPr>
        <w:t xml:space="preserve"> </w:t>
      </w:r>
      <w:r w:rsidRPr="00A43953">
        <w:t>시 그 직무를 대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t xml:space="preserve">4. </w:t>
      </w:r>
      <w:r w:rsidRPr="00A43953">
        <w:rPr>
          <w:rFonts w:hint="eastAsia"/>
        </w:rPr>
        <w:t>차기 이사장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 xml:space="preserve">차기 이사장은 </w:t>
      </w:r>
      <w:proofErr w:type="spellStart"/>
      <w:r w:rsidRPr="00A43953">
        <w:rPr>
          <w:rFonts w:hint="eastAsia"/>
        </w:rPr>
        <w:t>당연직</w:t>
      </w:r>
      <w:proofErr w:type="spellEnd"/>
      <w:r w:rsidRPr="00A43953">
        <w:rPr>
          <w:rFonts w:hint="eastAsia"/>
        </w:rPr>
        <w:t xml:space="preserve"> 이사가 되며 이사장이 참가하는 회무를 파악하여야 하며,</w:t>
      </w:r>
      <w:r w:rsidRPr="00A43953">
        <w:t xml:space="preserve"> </w:t>
      </w:r>
      <w:r w:rsidRPr="00A43953">
        <w:rPr>
          <w:rFonts w:hint="eastAsia"/>
        </w:rPr>
        <w:t xml:space="preserve">이사장 유고 시 </w:t>
      </w:r>
      <w:proofErr w:type="spellStart"/>
      <w:r w:rsidRPr="00A43953">
        <w:rPr>
          <w:rFonts w:hint="eastAsia"/>
        </w:rPr>
        <w:t>이사장직을</w:t>
      </w:r>
      <w:proofErr w:type="spellEnd"/>
      <w:r w:rsidRPr="00A43953">
        <w:rPr>
          <w:rFonts w:hint="eastAsia"/>
        </w:rPr>
        <w:t xml:space="preserve"> 대행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 xml:space="preserve">차기 이사장은 이사장 임기 만료 시 </w:t>
      </w:r>
      <w:proofErr w:type="spellStart"/>
      <w:r w:rsidRPr="00A43953">
        <w:rPr>
          <w:rFonts w:hint="eastAsia"/>
        </w:rPr>
        <w:t>이사장직을</w:t>
      </w:r>
      <w:proofErr w:type="spellEnd"/>
      <w:r w:rsidRPr="00A43953">
        <w:rPr>
          <w:rFonts w:hint="eastAsia"/>
        </w:rPr>
        <w:t xml:space="preserve"> 승계 한다.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이사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 xml:space="preserve">이사는 이사회를 </w:t>
      </w:r>
      <w:r w:rsidRPr="00A43953">
        <w:t>구성하</w:t>
      </w:r>
      <w:r w:rsidRPr="00A43953">
        <w:rPr>
          <w:rFonts w:hint="eastAsia"/>
        </w:rPr>
        <w:t xml:space="preserve">여 회무 일체를 관장하고, </w:t>
      </w:r>
      <w:r w:rsidRPr="00A43953">
        <w:t>본회의 사무를 분담 처리 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4. </w:t>
      </w:r>
      <w:r w:rsidRPr="00A43953">
        <w:t>감사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 xml:space="preserve">감사는 </w:t>
      </w:r>
      <w:r w:rsidRPr="00A43953">
        <w:t>본회</w:t>
      </w:r>
      <w:r w:rsidRPr="00A43953">
        <w:rPr>
          <w:rFonts w:hint="eastAsia"/>
        </w:rPr>
        <w:t>의</w:t>
      </w:r>
      <w:r w:rsidRPr="00A43953">
        <w:t xml:space="preserve"> </w:t>
      </w:r>
      <w:r w:rsidRPr="00A43953">
        <w:rPr>
          <w:rFonts w:hint="eastAsia"/>
        </w:rPr>
        <w:t xml:space="preserve">회무 및 회계를 </w:t>
      </w:r>
      <w:r w:rsidRPr="00A43953">
        <w:t>감사하</w:t>
      </w:r>
      <w:r w:rsidRPr="00A43953">
        <w:rPr>
          <w:rFonts w:hint="eastAsia"/>
        </w:rPr>
        <w:t>여 그 결과를 총회에 보고하여야 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감사는 이사회 및 총회에 참석할 수 있으나 의결권은 없다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5</w:t>
      </w:r>
      <w:r w:rsidRPr="00A43953">
        <w:rPr>
          <w:b/>
          <w:sz w:val="24"/>
          <w:szCs w:val="24"/>
        </w:rPr>
        <w:t xml:space="preserve"> 장 </w:t>
      </w:r>
      <w:r w:rsidRPr="00A43953">
        <w:rPr>
          <w:rFonts w:hint="eastAsia"/>
          <w:b/>
          <w:sz w:val="24"/>
          <w:szCs w:val="24"/>
        </w:rPr>
        <w:t>기구 및 회의</w:t>
      </w:r>
    </w:p>
    <w:p w:rsidR="00A43953" w:rsidRPr="00A43953" w:rsidRDefault="00A43953" w:rsidP="00A43953">
      <w:r w:rsidRPr="00A43953">
        <w:lastRenderedPageBreak/>
        <w:t xml:space="preserve">제 </w:t>
      </w:r>
      <w:r w:rsidRPr="00A43953">
        <w:rPr>
          <w:rFonts w:hint="eastAsia"/>
        </w:rPr>
        <w:t xml:space="preserve">13 </w:t>
      </w:r>
      <w:r w:rsidRPr="00A43953">
        <w:t xml:space="preserve">조 </w:t>
      </w:r>
      <w:r w:rsidRPr="00A43953">
        <w:rPr>
          <w:rFonts w:hint="eastAsia"/>
        </w:rPr>
        <w:t>(기구)</w:t>
      </w:r>
    </w:p>
    <w:p w:rsidR="00A43953" w:rsidRPr="00A43953" w:rsidRDefault="00A43953" w:rsidP="00A43953">
      <w:r w:rsidRPr="00A43953">
        <w:rPr>
          <w:rFonts w:hint="eastAsia"/>
        </w:rPr>
        <w:t>본회는 다음의 기구를 둔다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총회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이사회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자문 위원회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>자문위원회는 본회의 역대 회장 및 역대 이사장들을 대상으로 하여 이사회에서 결정하여 구성하며 본회의 자문에 응하는 역할을 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자문위원회에 관한 사항은 이사회의 의결에 따른다.</w:t>
      </w:r>
    </w:p>
    <w:p w:rsidR="00A43953" w:rsidRPr="00A43953" w:rsidRDefault="00A43953" w:rsidP="00A43953">
      <w:r w:rsidRPr="00A43953">
        <w:rPr>
          <w:rFonts w:hint="eastAsia"/>
        </w:rPr>
        <w:t>4. 지부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>본회는 지역적 교류 활성화를 위해 지부를 둘 수 있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지부에 관한 사항은 이사회의 의결에 따른다.</w:t>
      </w:r>
    </w:p>
    <w:p w:rsidR="00A43953" w:rsidRPr="00A43953" w:rsidRDefault="00A43953" w:rsidP="00A43953">
      <w:r w:rsidRPr="00A43953">
        <w:rPr>
          <w:rFonts w:hint="eastAsia"/>
        </w:rPr>
        <w:t>다.</w:t>
      </w:r>
      <w:r w:rsidRPr="00A43953">
        <w:t xml:space="preserve"> </w:t>
      </w:r>
      <w:r w:rsidRPr="00A43953">
        <w:rPr>
          <w:rFonts w:hint="eastAsia"/>
        </w:rPr>
        <w:t>지부의 운영은 지부장(부회장) 및 간사가 회장 및 이사장과 협의하여 수행한다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4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</w:t>
      </w:r>
      <w:r w:rsidRPr="00A43953">
        <w:rPr>
          <w:rFonts w:hint="eastAsia"/>
        </w:rPr>
        <w:t>의 소집)</w:t>
      </w:r>
    </w:p>
    <w:p w:rsidR="00A43953" w:rsidRPr="00A43953" w:rsidRDefault="00A43953" w:rsidP="00A43953">
      <w:r w:rsidRPr="00A43953">
        <w:rPr>
          <w:rFonts w:hint="eastAsia"/>
        </w:rPr>
        <w:t>1. 총회는 정회원으로 구성하고 회장이 소집하여 그 의장이 된다.</w:t>
      </w:r>
    </w:p>
    <w:p w:rsidR="00A43953" w:rsidRPr="00A43953" w:rsidRDefault="00A43953" w:rsidP="00A43953">
      <w:r w:rsidRPr="00A43953">
        <w:rPr>
          <w:rFonts w:hint="eastAsia"/>
        </w:rPr>
        <w:t xml:space="preserve">2. 정기총회는 년 </w:t>
      </w:r>
      <w:r w:rsidRPr="00A43953">
        <w:t>1</w:t>
      </w:r>
      <w:r w:rsidRPr="00A43953">
        <w:rPr>
          <w:rFonts w:hint="eastAsia"/>
        </w:rPr>
        <w:t>회 춘계에 소집한다.</w:t>
      </w:r>
    </w:p>
    <w:p w:rsidR="00A43953" w:rsidRPr="00A43953" w:rsidRDefault="00A43953" w:rsidP="00A43953">
      <w:r w:rsidRPr="00A43953">
        <w:t xml:space="preserve">3. </w:t>
      </w:r>
      <w:r w:rsidRPr="00A43953">
        <w:rPr>
          <w:rFonts w:hint="eastAsia"/>
        </w:rPr>
        <w:t xml:space="preserve">임시 총회는 필요에 의하여 이사회의 의결 또는 정회원 </w:t>
      </w:r>
      <w:r w:rsidRPr="00A43953">
        <w:t>3</w:t>
      </w:r>
      <w:r w:rsidRPr="00A43953">
        <w:rPr>
          <w:rFonts w:hint="eastAsia"/>
        </w:rPr>
        <w:t xml:space="preserve">분의 </w:t>
      </w:r>
      <w:r w:rsidRPr="00A43953">
        <w:t xml:space="preserve">1 </w:t>
      </w:r>
      <w:r w:rsidRPr="00A43953">
        <w:rPr>
          <w:rFonts w:hint="eastAsia"/>
        </w:rPr>
        <w:t>이상의 요청이 있을 경우 소집한다.</w:t>
      </w:r>
    </w:p>
    <w:p w:rsidR="00A43953" w:rsidRPr="00A43953" w:rsidRDefault="00A43953" w:rsidP="00A43953">
      <w:r w:rsidRPr="00A43953">
        <w:t>4</w:t>
      </w:r>
      <w:r w:rsidRPr="00A43953">
        <w:rPr>
          <w:rFonts w:hint="eastAsia"/>
        </w:rPr>
        <w:t xml:space="preserve">. </w:t>
      </w:r>
      <w:r w:rsidRPr="00A43953">
        <w:t>총회의 소집 통고는 정기총회의 개최</w:t>
      </w:r>
      <w:r w:rsidRPr="00A43953">
        <w:rPr>
          <w:rFonts w:hint="eastAsia"/>
        </w:rPr>
        <w:t xml:space="preserve"> 1</w:t>
      </w:r>
      <w:r w:rsidRPr="00A43953">
        <w:t>개월 전에</w:t>
      </w:r>
      <w:r w:rsidRPr="00A43953">
        <w:rPr>
          <w:rFonts w:hint="eastAsia"/>
        </w:rPr>
        <w:t xml:space="preserve">, </w:t>
      </w:r>
      <w:r w:rsidRPr="00A43953">
        <w:t xml:space="preserve">임시총회의 개최 </w:t>
      </w:r>
      <w:r w:rsidRPr="00A43953">
        <w:rPr>
          <w:rFonts w:hint="eastAsia"/>
        </w:rPr>
        <w:t>2</w:t>
      </w:r>
      <w:r w:rsidRPr="00A43953">
        <w:t>주일 전에 하여야</w:t>
      </w:r>
      <w:r w:rsidRPr="00A43953">
        <w:rPr>
          <w:rFonts w:hint="eastAsia"/>
        </w:rPr>
        <w:t xml:space="preserve"> </w:t>
      </w:r>
      <w:r w:rsidRPr="00A43953">
        <w:t>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15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</w:t>
      </w:r>
      <w:r w:rsidRPr="00A43953">
        <w:rPr>
          <w:rFonts w:hint="eastAsia"/>
        </w:rPr>
        <w:t xml:space="preserve">의 </w:t>
      </w:r>
      <w:r w:rsidRPr="00A43953">
        <w:t>의결</w:t>
      </w:r>
      <w:r w:rsidRPr="00A43953">
        <w:rPr>
          <w:rFonts w:hint="eastAsia"/>
        </w:rPr>
        <w:t xml:space="preserve"> 정족)</w:t>
      </w:r>
    </w:p>
    <w:p w:rsidR="00A43953" w:rsidRPr="00A43953" w:rsidRDefault="00A43953" w:rsidP="00A43953">
      <w:r w:rsidRPr="00A43953">
        <w:t xml:space="preserve">총회 참석한 </w:t>
      </w:r>
      <w:r w:rsidRPr="00A43953">
        <w:rPr>
          <w:rFonts w:hint="eastAsia"/>
        </w:rPr>
        <w:t xml:space="preserve">출석 </w:t>
      </w:r>
      <w:r w:rsidRPr="00A43953">
        <w:t>정회원으로 성립되고</w:t>
      </w:r>
      <w:r w:rsidRPr="00A43953">
        <w:rPr>
          <w:rFonts w:hint="eastAsia"/>
        </w:rPr>
        <w:t xml:space="preserve">, </w:t>
      </w:r>
      <w:r w:rsidRPr="00A43953">
        <w:t>의결은 출석 정회원 과반수이상으로 결정하며</w:t>
      </w:r>
      <w:r w:rsidRPr="00A43953">
        <w:rPr>
          <w:rFonts w:hint="eastAsia"/>
        </w:rPr>
        <w:t xml:space="preserve">, </w:t>
      </w:r>
      <w:r w:rsidRPr="00A43953">
        <w:t xml:space="preserve">회칙 개정은 출석 정회원 </w:t>
      </w:r>
      <w:r w:rsidRPr="00A43953">
        <w:rPr>
          <w:rFonts w:hint="eastAsia"/>
        </w:rPr>
        <w:t>3</w:t>
      </w:r>
      <w:r w:rsidRPr="00A43953">
        <w:t xml:space="preserve">분의 </w:t>
      </w:r>
      <w:r w:rsidRPr="00A43953">
        <w:rPr>
          <w:rFonts w:hint="eastAsia"/>
        </w:rPr>
        <w:t>2</w:t>
      </w:r>
      <w:r w:rsidRPr="00A43953">
        <w:t>이상이 찬성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6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 의결사항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총회는 다음 사항을 의결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lastRenderedPageBreak/>
        <w:t xml:space="preserve">1. </w:t>
      </w:r>
      <w:r w:rsidRPr="00A43953">
        <w:t>중요 사업의 계획 수립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예산 및 결산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회칙의 제정 및 개정</w:t>
      </w:r>
    </w:p>
    <w:p w:rsidR="00A43953" w:rsidRPr="00A43953" w:rsidRDefault="00A43953" w:rsidP="00A43953">
      <w:r w:rsidRPr="00A43953">
        <w:rPr>
          <w:rFonts w:hint="eastAsia"/>
        </w:rPr>
        <w:t xml:space="preserve">4. </w:t>
      </w:r>
      <w:r w:rsidRPr="00A43953">
        <w:t>회장</w:t>
      </w:r>
      <w:r w:rsidRPr="00A43953">
        <w:rPr>
          <w:rFonts w:hint="eastAsia"/>
        </w:rPr>
        <w:t xml:space="preserve">, </w:t>
      </w:r>
      <w:proofErr w:type="spellStart"/>
      <w:r w:rsidRPr="00A43953">
        <w:t>차기회장</w:t>
      </w:r>
      <w:proofErr w:type="spellEnd"/>
      <w:r w:rsidRPr="00A43953">
        <w:rPr>
          <w:rFonts w:hint="eastAsia"/>
        </w:rPr>
        <w:t xml:space="preserve">, </w:t>
      </w:r>
      <w:r w:rsidRPr="00A43953">
        <w:t>이사장 및 감사 선출에 대한 인준</w:t>
      </w:r>
    </w:p>
    <w:p w:rsidR="00A43953" w:rsidRPr="00A43953" w:rsidRDefault="00A43953" w:rsidP="00A43953">
      <w:r w:rsidRPr="00A43953">
        <w:t>5</w:t>
      </w:r>
      <w:r w:rsidRPr="00A43953">
        <w:rPr>
          <w:rFonts w:hint="eastAsia"/>
        </w:rPr>
        <w:t xml:space="preserve">. </w:t>
      </w:r>
      <w:r w:rsidRPr="00A43953">
        <w:t>감사보고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. </w:t>
      </w:r>
      <w:r w:rsidRPr="00A43953">
        <w:t>기타 이사회에서 제출한 사항</w:t>
      </w:r>
    </w:p>
    <w:p w:rsid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7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이사회 소집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이사회는 이사장이 필요에 의하여 소집하며 또한 재적이사 과반수의 요청이 있을 때 이사장이 소집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8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이사회 의결 정족</w:t>
      </w:r>
      <w:r w:rsidRPr="00A43953">
        <w:rPr>
          <w:rFonts w:hint="eastAsia"/>
        </w:rPr>
        <w:t xml:space="preserve">) </w:t>
      </w:r>
    </w:p>
    <w:p w:rsidR="00A43953" w:rsidRPr="00A43953" w:rsidRDefault="00A43953" w:rsidP="00A43953">
      <w:r w:rsidRPr="00A43953">
        <w:t>이사회는 이사장이 필요에 의하여 소집하며 또한 재적이사 과반수의 요청이 있을 때 이사장이 소집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19</w:t>
      </w:r>
      <w:r w:rsidRPr="00A43953">
        <w:t xml:space="preserve"> 조</w:t>
      </w:r>
      <w:r w:rsidRPr="00A43953">
        <w:rPr>
          <w:rFonts w:hint="eastAsia"/>
        </w:rPr>
        <w:t>(</w:t>
      </w:r>
      <w:r w:rsidRPr="00A43953">
        <w:t>이사회의결사항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이사회는 다음사항을 의결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1) </w:t>
      </w:r>
      <w:r w:rsidRPr="00A43953">
        <w:t xml:space="preserve">본회의 </w:t>
      </w:r>
      <w:proofErr w:type="spellStart"/>
      <w:r w:rsidRPr="00A43953">
        <w:t>제반사항에</w:t>
      </w:r>
      <w:proofErr w:type="spellEnd"/>
      <w:r w:rsidRPr="00A43953">
        <w:t xml:space="preserve"> 대한 의결 </w:t>
      </w:r>
    </w:p>
    <w:p w:rsidR="00A43953" w:rsidRPr="00A43953" w:rsidRDefault="00A43953" w:rsidP="00A43953">
      <w:r w:rsidRPr="00A43953">
        <w:rPr>
          <w:rFonts w:hint="eastAsia"/>
        </w:rPr>
        <w:t xml:space="preserve">2) </w:t>
      </w:r>
      <w:r w:rsidRPr="00A43953">
        <w:t xml:space="preserve">회원의 가입 및 상벌에 관한 사항 </w:t>
      </w:r>
    </w:p>
    <w:p w:rsidR="00A43953" w:rsidRPr="00A43953" w:rsidRDefault="00A43953" w:rsidP="00A43953">
      <w:r w:rsidRPr="00A43953">
        <w:rPr>
          <w:rFonts w:hint="eastAsia"/>
        </w:rPr>
        <w:t xml:space="preserve">3) </w:t>
      </w:r>
      <w:r w:rsidRPr="00A43953">
        <w:t xml:space="preserve">명예회원의 추천 및 특별 회원에 대한 허가 </w:t>
      </w:r>
    </w:p>
    <w:p w:rsidR="00A43953" w:rsidRPr="00A43953" w:rsidRDefault="00A43953" w:rsidP="00A43953">
      <w:r w:rsidRPr="00A43953">
        <w:rPr>
          <w:rFonts w:hint="eastAsia"/>
        </w:rPr>
        <w:t xml:space="preserve">4) </w:t>
      </w:r>
      <w:r w:rsidRPr="00A43953">
        <w:t>임원</w:t>
      </w:r>
      <w:r w:rsidRPr="00A43953">
        <w:rPr>
          <w:rFonts w:hint="eastAsia"/>
        </w:rPr>
        <w:t>(</w:t>
      </w:r>
      <w:r w:rsidRPr="00A43953">
        <w:t>회장</w:t>
      </w:r>
      <w:r w:rsidRPr="00A43953">
        <w:rPr>
          <w:rFonts w:hint="eastAsia"/>
        </w:rPr>
        <w:t xml:space="preserve">, </w:t>
      </w:r>
      <w:proofErr w:type="spellStart"/>
      <w:r w:rsidRPr="00A43953">
        <w:t>차기회장</w:t>
      </w:r>
      <w:proofErr w:type="spellEnd"/>
      <w:r w:rsidRPr="00A43953">
        <w:rPr>
          <w:rFonts w:hint="eastAsia"/>
        </w:rPr>
        <w:t xml:space="preserve">, </w:t>
      </w:r>
      <w:r w:rsidRPr="00A43953">
        <w:t>이사장 및 감사</w:t>
      </w:r>
      <w:r w:rsidRPr="00A43953">
        <w:rPr>
          <w:rFonts w:hint="eastAsia"/>
        </w:rPr>
        <w:t>)</w:t>
      </w:r>
      <w:r w:rsidRPr="00A43953">
        <w:t xml:space="preserve">의 선출 </w:t>
      </w:r>
    </w:p>
    <w:p w:rsidR="00A43953" w:rsidRPr="00A43953" w:rsidRDefault="00A43953" w:rsidP="00A43953">
      <w:r w:rsidRPr="00A43953">
        <w:t xml:space="preserve">5) </w:t>
      </w:r>
      <w:r w:rsidRPr="00A43953">
        <w:rPr>
          <w:rFonts w:hint="eastAsia"/>
        </w:rPr>
        <w:t>지부의 업무를 수행하는 임원(부회장,</w:t>
      </w:r>
      <w:r w:rsidRPr="00A43953">
        <w:t xml:space="preserve"> </w:t>
      </w:r>
      <w:r w:rsidRPr="00A43953">
        <w:rPr>
          <w:rFonts w:hint="eastAsia"/>
        </w:rPr>
        <w:t>간사)의 임명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) </w:t>
      </w:r>
      <w:r w:rsidRPr="00A43953">
        <w:t xml:space="preserve">예산편성 </w:t>
      </w:r>
    </w:p>
    <w:p w:rsidR="00A43953" w:rsidRPr="00A43953" w:rsidRDefault="00A43953" w:rsidP="00A43953">
      <w:r w:rsidRPr="00A43953">
        <w:t>7</w:t>
      </w:r>
      <w:r w:rsidRPr="00A43953">
        <w:rPr>
          <w:rFonts w:hint="eastAsia"/>
        </w:rPr>
        <w:t xml:space="preserve">) </w:t>
      </w:r>
      <w:r w:rsidRPr="00A43953">
        <w:t>기타 이사회에 부의된 사항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이사회는 업무수행을 위하여 필요한 각종 위원회를 둘 수 있으며 각 위원회의 구성 및 운영에 관한 사항은 따로 정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lastRenderedPageBreak/>
        <w:t xml:space="preserve">제 </w:t>
      </w:r>
      <w:r w:rsidRPr="00A43953">
        <w:rPr>
          <w:rFonts w:hint="eastAsia"/>
          <w:b/>
          <w:sz w:val="24"/>
          <w:szCs w:val="24"/>
        </w:rPr>
        <w:t>6</w:t>
      </w:r>
      <w:r w:rsidRPr="00A43953">
        <w:rPr>
          <w:b/>
          <w:sz w:val="24"/>
          <w:szCs w:val="24"/>
        </w:rPr>
        <w:t xml:space="preserve"> </w:t>
      </w:r>
      <w:r w:rsidRPr="00A43953">
        <w:rPr>
          <w:rFonts w:hint="eastAsia"/>
          <w:b/>
          <w:sz w:val="24"/>
          <w:szCs w:val="24"/>
        </w:rPr>
        <w:t>장</w:t>
      </w:r>
      <w:r w:rsidRPr="00A43953">
        <w:rPr>
          <w:b/>
          <w:sz w:val="24"/>
          <w:szCs w:val="24"/>
        </w:rPr>
        <w:t xml:space="preserve"> 재정</w:t>
      </w:r>
    </w:p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>0</w:t>
      </w:r>
      <w:r w:rsidRPr="00A43953">
        <w:rPr>
          <w:rFonts w:hint="eastAsia"/>
        </w:rPr>
        <w:t xml:space="preserve">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재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회의 재원은 다음의 수입으로 충당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pPr>
        <w:rPr>
          <w:rFonts w:hint="eastAsia"/>
        </w:rPr>
      </w:pPr>
      <w:r w:rsidRPr="00A43953">
        <w:rPr>
          <w:rFonts w:hint="eastAsia"/>
        </w:rPr>
        <w:t xml:space="preserve">1. </w:t>
      </w:r>
      <w:r w:rsidRPr="00A43953">
        <w:t>이사회비</w:t>
      </w:r>
      <w:r w:rsidRPr="00A43953">
        <w:rPr>
          <w:rFonts w:hint="eastAsia"/>
        </w:rPr>
        <w:t xml:space="preserve">: </w:t>
      </w:r>
      <w:r w:rsidRPr="00A43953">
        <w:t>년</w:t>
      </w:r>
      <w:r w:rsidRPr="00A43953">
        <w:rPr>
          <w:rFonts w:hint="eastAsia"/>
        </w:rPr>
        <w:t>10</w:t>
      </w:r>
      <w:r w:rsidRPr="00A43953">
        <w:t>만원</w:t>
      </w:r>
    </w:p>
    <w:p w:rsidR="00A43953" w:rsidRPr="00A43953" w:rsidRDefault="00A43953" w:rsidP="00A43953">
      <w:r w:rsidRPr="00A43953">
        <w:t>2.</w:t>
      </w:r>
      <w:r w:rsidRPr="00A43953">
        <w:rPr>
          <w:rFonts w:hint="eastAsia"/>
        </w:rPr>
        <w:t xml:space="preserve"> </w:t>
      </w:r>
      <w:r w:rsidRPr="00A43953">
        <w:t>찬조 및 기부금</w:t>
      </w:r>
    </w:p>
    <w:p w:rsidR="00A43953" w:rsidRPr="00A43953" w:rsidRDefault="00A43953" w:rsidP="00A43953">
      <w:r w:rsidRPr="00A43953">
        <w:t>3</w:t>
      </w:r>
      <w:r w:rsidRPr="00A43953">
        <w:rPr>
          <w:rFonts w:hint="eastAsia"/>
        </w:rPr>
        <w:t xml:space="preserve">. </w:t>
      </w:r>
      <w:r w:rsidRPr="00A43953">
        <w:t>기타 수입금</w:t>
      </w:r>
    </w:p>
    <w:p w:rsidR="00A43953" w:rsidRPr="00A43953" w:rsidRDefault="00A43953" w:rsidP="00A43953"/>
    <w:p w:rsidR="00A43953" w:rsidRPr="00A43953" w:rsidRDefault="00A43953" w:rsidP="00A43953">
      <w:r w:rsidRPr="00A43953">
        <w:t>제 21</w:t>
      </w:r>
      <w:r w:rsidRPr="00A43953">
        <w:rPr>
          <w:rFonts w:hint="eastAsia"/>
        </w:rPr>
        <w:t xml:space="preserve">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재산관리</w:t>
      </w:r>
      <w:r w:rsidRPr="00A43953">
        <w:rPr>
          <w:rFonts w:hint="eastAsia"/>
        </w:rPr>
        <w:t xml:space="preserve">) </w:t>
      </w:r>
    </w:p>
    <w:p w:rsidR="00A43953" w:rsidRPr="00A43953" w:rsidRDefault="00A43953" w:rsidP="00A43953">
      <w:pPr>
        <w:ind w:firstLineChars="100" w:firstLine="200"/>
      </w:pPr>
      <w:r w:rsidRPr="00A43953">
        <w:t xml:space="preserve">본회의 재산 중 현금은 </w:t>
      </w:r>
      <w:r w:rsidRPr="00A43953">
        <w:rPr>
          <w:rFonts w:hint="eastAsia"/>
        </w:rPr>
        <w:t>단체 명의의 법인 통장(</w:t>
      </w:r>
      <w:proofErr w:type="spellStart"/>
      <w:r w:rsidRPr="00A43953">
        <w:rPr>
          <w:rFonts w:hint="eastAsia"/>
        </w:rPr>
        <w:t>대정경기지회</w:t>
      </w:r>
      <w:proofErr w:type="spellEnd"/>
      <w:r w:rsidRPr="00A43953">
        <w:rPr>
          <w:rFonts w:hint="eastAsia"/>
        </w:rPr>
        <w:t>)으</w:t>
      </w:r>
      <w:r w:rsidRPr="00A43953">
        <w:t>로 금융기관에 예치하고 이사장이 이를 보관한다</w:t>
      </w:r>
      <w:r w:rsidRPr="00A43953">
        <w:rPr>
          <w:rFonts w:hint="eastAsia"/>
        </w:rPr>
        <w:t xml:space="preserve">. </w:t>
      </w:r>
      <w:r w:rsidRPr="00A43953">
        <w:t>단</w:t>
      </w:r>
      <w:r w:rsidRPr="00A43953">
        <w:rPr>
          <w:rFonts w:hint="eastAsia"/>
        </w:rPr>
        <w:t>, 이사</w:t>
      </w:r>
      <w:r w:rsidRPr="00A43953">
        <w:t>장의 명에 따라 위임자를 두어 위임자가 관리할 수 있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 xml:space="preserve">2 조 </w:t>
      </w:r>
      <w:r w:rsidRPr="00A43953">
        <w:rPr>
          <w:rFonts w:hint="eastAsia"/>
        </w:rPr>
        <w:t>(</w:t>
      </w:r>
      <w:r w:rsidRPr="00A43953">
        <w:t>회계</w:t>
      </w:r>
      <w:r w:rsidRPr="00A43953">
        <w:rPr>
          <w:rFonts w:hint="eastAsia"/>
        </w:rPr>
        <w:t>연</w:t>
      </w:r>
      <w:r w:rsidRPr="00A43953">
        <w:t>도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회의 회계</w:t>
      </w:r>
      <w:r w:rsidRPr="00A43953">
        <w:rPr>
          <w:rFonts w:hint="eastAsia"/>
        </w:rPr>
        <w:t>연</w:t>
      </w:r>
      <w:r w:rsidRPr="00A43953">
        <w:t xml:space="preserve">도는 정기총회 개최 익일로부터 차기 정기총회 </w:t>
      </w:r>
      <w:proofErr w:type="spellStart"/>
      <w:r w:rsidRPr="00A43953">
        <w:t>개최일까지로</w:t>
      </w:r>
      <w:proofErr w:type="spellEnd"/>
      <w:r w:rsidRPr="00A43953">
        <w:t xml:space="preserve">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7</w:t>
      </w:r>
      <w:r w:rsidRPr="00A43953">
        <w:rPr>
          <w:b/>
          <w:sz w:val="24"/>
          <w:szCs w:val="24"/>
        </w:rPr>
        <w:t xml:space="preserve"> 장 부칙</w:t>
      </w:r>
    </w:p>
    <w:p w:rsidR="00A43953" w:rsidRPr="00A43953" w:rsidRDefault="00A43953" w:rsidP="00A43953">
      <w:r w:rsidRPr="00A43953">
        <w:t>제 23 조</w:t>
      </w:r>
      <w:r w:rsidRPr="00A43953">
        <w:rPr>
          <w:rFonts w:hint="eastAsia"/>
        </w:rPr>
        <w:t>(</w:t>
      </w:r>
      <w:r w:rsidRPr="00A43953">
        <w:t>준용규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 회칙에 규정되어 있지 않은 사항에 대하여는 일반 관례에 준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>4 조</w:t>
      </w:r>
      <w:r w:rsidRPr="00A43953">
        <w:rPr>
          <w:rFonts w:hint="eastAsia"/>
        </w:rPr>
        <w:t>(</w:t>
      </w:r>
      <w:r w:rsidRPr="00A43953">
        <w:t>시행일</w:t>
      </w:r>
      <w:r w:rsidRPr="00A43953">
        <w:rPr>
          <w:rFonts w:hint="eastAsia"/>
        </w:rPr>
        <w:t>)</w:t>
      </w:r>
    </w:p>
    <w:p w:rsidR="00A43953" w:rsidRPr="00A43953" w:rsidRDefault="00A43953" w:rsidP="00A43953">
      <w:pPr>
        <w:rPr>
          <w:rFonts w:hint="eastAsia"/>
        </w:rPr>
      </w:pPr>
      <w:r w:rsidRPr="00A43953">
        <w:t>본 회칙은 총회에서 승인된 날로부터 효력을 발생하며 대한정형외과학회의 사후</w:t>
      </w:r>
      <w:r w:rsidRPr="00A43953">
        <w:rPr>
          <w:rFonts w:hint="eastAsia"/>
        </w:rPr>
        <w:t xml:space="preserve"> </w:t>
      </w:r>
      <w:r w:rsidRPr="00A43953">
        <w:t>인준을 받는다</w:t>
      </w:r>
      <w:r>
        <w:rPr>
          <w:rFonts w:hint="eastAsia"/>
        </w:rPr>
        <w:t>.</w:t>
      </w:r>
      <w:bookmarkStart w:id="0" w:name="_GoBack"/>
      <w:bookmarkEnd w:id="0"/>
    </w:p>
    <w:p w:rsidR="00A43953" w:rsidRPr="00A43953" w:rsidRDefault="00A43953" w:rsidP="00A43953"/>
    <w:p w:rsidR="00A43953" w:rsidRPr="00014B3E" w:rsidRDefault="00A43953" w:rsidP="00A43953"/>
    <w:p w:rsidR="00A43953" w:rsidRDefault="00A43953" w:rsidP="00A43953"/>
    <w:p w:rsidR="00DF5BDA" w:rsidRPr="00A43953" w:rsidRDefault="00A43953"/>
    <w:sectPr w:rsidR="00DF5BDA" w:rsidRPr="00A4395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jc1sDA1NTQzMTNS0lEKTi0uzszPAykwrAUAF3JmeCwAAAA="/>
  </w:docVars>
  <w:rsids>
    <w:rsidRoot w:val="00A43953"/>
    <w:rsid w:val="00567E82"/>
    <w:rsid w:val="00A43953"/>
    <w:rsid w:val="00E3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410E88-9C03-4160-B43A-1405AC6BA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395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561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Yong Park</dc:creator>
  <cp:keywords/>
  <dc:description/>
  <cp:lastModifiedBy>Jae Yong Park</cp:lastModifiedBy>
  <cp:revision>1</cp:revision>
  <dcterms:created xsi:type="dcterms:W3CDTF">2017-03-24T11:11:00Z</dcterms:created>
  <dcterms:modified xsi:type="dcterms:W3CDTF">2017-03-24T11:23:00Z</dcterms:modified>
</cp:coreProperties>
</file>